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708F45" w14:textId="77777777" w:rsidR="00AD16C4" w:rsidRPr="00AD16C4" w:rsidRDefault="00AD16C4" w:rsidP="00AD16C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A string of </w:t>
      </w:r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0'</w:t>
      </w: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s and </w:t>
      </w:r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1'</w:t>
      </w: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s is </w:t>
      </w:r>
      <w:r w:rsidRPr="00AD16C4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monotone increasing</w:t>
      </w: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 if it consists of some number of </w:t>
      </w:r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0'</w:t>
      </w: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s (possibly 0), followed by some number of </w:t>
      </w:r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1'</w:t>
      </w: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s (also possibly 0.)</w:t>
      </w:r>
    </w:p>
    <w:p w14:paraId="4C353E6E" w14:textId="77777777" w:rsidR="00AD16C4" w:rsidRPr="00AD16C4" w:rsidRDefault="00AD16C4" w:rsidP="00AD16C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We are given a string </w:t>
      </w:r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 of </w:t>
      </w:r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0'</w:t>
      </w: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s and </w:t>
      </w:r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1'</w:t>
      </w: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s, and we may flip any </w:t>
      </w:r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0'</w:t>
      </w: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 to a </w:t>
      </w:r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1'</w:t>
      </w: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 or a </w:t>
      </w:r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1'</w:t>
      </w: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 to a </w:t>
      </w:r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0'</w:t>
      </w: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31A8DF3F" w14:textId="77777777" w:rsidR="00AD16C4" w:rsidRPr="00AD16C4" w:rsidRDefault="00AD16C4" w:rsidP="00AD16C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Return the minimum number of flips to make </w:t>
      </w:r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 monotone increasing.</w:t>
      </w:r>
    </w:p>
    <w:p w14:paraId="36895332" w14:textId="77777777" w:rsidR="00AD16C4" w:rsidRPr="00AD16C4" w:rsidRDefault="00AD16C4" w:rsidP="00AD16C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4D4980CD" w14:textId="77777777" w:rsidR="00AD16C4" w:rsidRPr="00AD16C4" w:rsidRDefault="00AD16C4" w:rsidP="00AD16C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D16C4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17DF17EF" w14:textId="77777777" w:rsidR="00AD16C4" w:rsidRPr="00AD16C4" w:rsidRDefault="00AD16C4" w:rsidP="00AD16C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D16C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AD16C4">
        <w:rPr>
          <w:rFonts w:ascii="Consolas" w:eastAsia="Times New Roman" w:hAnsi="Consolas" w:cs="Consolas"/>
          <w:color w:val="263238"/>
          <w:sz w:val="20"/>
          <w:szCs w:val="20"/>
        </w:rPr>
        <w:t>"00110"</w:t>
      </w:r>
    </w:p>
    <w:p w14:paraId="64A5EF08" w14:textId="77777777" w:rsidR="00AD16C4" w:rsidRPr="00AD16C4" w:rsidRDefault="00AD16C4" w:rsidP="00AD16C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D16C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AD16C4">
        <w:rPr>
          <w:rFonts w:ascii="Consolas" w:eastAsia="Times New Roman" w:hAnsi="Consolas" w:cs="Consolas"/>
          <w:color w:val="263238"/>
          <w:sz w:val="20"/>
          <w:szCs w:val="20"/>
        </w:rPr>
        <w:t>1</w:t>
      </w:r>
    </w:p>
    <w:p w14:paraId="4CD0037C" w14:textId="77777777" w:rsidR="00AD16C4" w:rsidRPr="00AD16C4" w:rsidRDefault="00AD16C4" w:rsidP="00AD16C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D16C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AD16C4">
        <w:rPr>
          <w:rFonts w:ascii="Consolas" w:eastAsia="Times New Roman" w:hAnsi="Consolas" w:cs="Consolas"/>
          <w:color w:val="263238"/>
          <w:sz w:val="20"/>
          <w:szCs w:val="20"/>
        </w:rPr>
        <w:t>We flip the last digit to get 00111.</w:t>
      </w:r>
    </w:p>
    <w:p w14:paraId="6322965E" w14:textId="77777777" w:rsidR="00AD16C4" w:rsidRPr="00AD16C4" w:rsidRDefault="00AD16C4" w:rsidP="00AD16C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D16C4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40EF8AAF" w14:textId="77777777" w:rsidR="00AD16C4" w:rsidRPr="00AD16C4" w:rsidRDefault="00AD16C4" w:rsidP="00AD16C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D16C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AD16C4">
        <w:rPr>
          <w:rFonts w:ascii="Consolas" w:eastAsia="Times New Roman" w:hAnsi="Consolas" w:cs="Consolas"/>
          <w:color w:val="263238"/>
          <w:sz w:val="20"/>
          <w:szCs w:val="20"/>
        </w:rPr>
        <w:t>"010110"</w:t>
      </w:r>
    </w:p>
    <w:p w14:paraId="40A8430D" w14:textId="77777777" w:rsidR="00AD16C4" w:rsidRPr="00AD16C4" w:rsidRDefault="00AD16C4" w:rsidP="00AD16C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D16C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AD16C4">
        <w:rPr>
          <w:rFonts w:ascii="Consolas" w:eastAsia="Times New Roman" w:hAnsi="Consolas" w:cs="Consolas"/>
          <w:color w:val="263238"/>
          <w:sz w:val="20"/>
          <w:szCs w:val="20"/>
        </w:rPr>
        <w:t>2</w:t>
      </w:r>
    </w:p>
    <w:p w14:paraId="12211DA5" w14:textId="77777777" w:rsidR="00AD16C4" w:rsidRPr="00AD16C4" w:rsidRDefault="00AD16C4" w:rsidP="00AD16C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D16C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AD16C4">
        <w:rPr>
          <w:rFonts w:ascii="Consolas" w:eastAsia="Times New Roman" w:hAnsi="Consolas" w:cs="Consolas"/>
          <w:color w:val="263238"/>
          <w:sz w:val="20"/>
          <w:szCs w:val="20"/>
        </w:rPr>
        <w:t>We flip to get 011111, or alternatively 000111.</w:t>
      </w:r>
    </w:p>
    <w:p w14:paraId="1B7B0734" w14:textId="77777777" w:rsidR="00AD16C4" w:rsidRPr="00AD16C4" w:rsidRDefault="00AD16C4" w:rsidP="00AD16C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D16C4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59D01B93" w14:textId="77777777" w:rsidR="00AD16C4" w:rsidRPr="00AD16C4" w:rsidRDefault="00AD16C4" w:rsidP="00AD16C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D16C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AD16C4">
        <w:rPr>
          <w:rFonts w:ascii="Consolas" w:eastAsia="Times New Roman" w:hAnsi="Consolas" w:cs="Consolas"/>
          <w:color w:val="263238"/>
          <w:sz w:val="20"/>
          <w:szCs w:val="20"/>
        </w:rPr>
        <w:t>"00011000"</w:t>
      </w:r>
    </w:p>
    <w:p w14:paraId="1FBEAD65" w14:textId="77777777" w:rsidR="00AD16C4" w:rsidRPr="00AD16C4" w:rsidRDefault="00AD16C4" w:rsidP="00AD16C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D16C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AD16C4">
        <w:rPr>
          <w:rFonts w:ascii="Consolas" w:eastAsia="Times New Roman" w:hAnsi="Consolas" w:cs="Consolas"/>
          <w:color w:val="263238"/>
          <w:sz w:val="20"/>
          <w:szCs w:val="20"/>
        </w:rPr>
        <w:t>2</w:t>
      </w:r>
    </w:p>
    <w:p w14:paraId="710ED11B" w14:textId="77777777" w:rsidR="00AD16C4" w:rsidRPr="00AD16C4" w:rsidRDefault="00AD16C4" w:rsidP="00AD16C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D16C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AD16C4">
        <w:rPr>
          <w:rFonts w:ascii="Consolas" w:eastAsia="Times New Roman" w:hAnsi="Consolas" w:cs="Consolas"/>
          <w:color w:val="263238"/>
          <w:sz w:val="20"/>
          <w:szCs w:val="20"/>
        </w:rPr>
        <w:t>We flip to get 00000000.</w:t>
      </w:r>
    </w:p>
    <w:p w14:paraId="6078FBB5" w14:textId="77777777" w:rsidR="00AD16C4" w:rsidRPr="00AD16C4" w:rsidRDefault="00AD16C4" w:rsidP="00AD16C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1C5D352F" w14:textId="77777777" w:rsidR="00AD16C4" w:rsidRPr="00AD16C4" w:rsidRDefault="00AD16C4" w:rsidP="00AD16C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D16C4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3ECE0B2A" w14:textId="77777777" w:rsidR="00AD16C4" w:rsidRPr="00AD16C4" w:rsidRDefault="00AD16C4" w:rsidP="00AD16C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1 &lt;= </w:t>
      </w:r>
      <w:proofErr w:type="spellStart"/>
      <w:proofErr w:type="gramStart"/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.length</w:t>
      </w:r>
      <w:proofErr w:type="spellEnd"/>
      <w:proofErr w:type="gramEnd"/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&lt;= 20000</w:t>
      </w:r>
    </w:p>
    <w:p w14:paraId="018F21DA" w14:textId="77777777" w:rsidR="00AD16C4" w:rsidRPr="00AD16C4" w:rsidRDefault="00AD16C4" w:rsidP="00AD16C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 only consists of </w:t>
      </w:r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0'</w:t>
      </w: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AD16C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1'</w:t>
      </w:r>
      <w:r w:rsidRPr="00AD16C4">
        <w:rPr>
          <w:rFonts w:ascii="Segoe UI" w:eastAsia="Times New Roman" w:hAnsi="Segoe UI" w:cs="Segoe UI"/>
          <w:color w:val="263238"/>
          <w:sz w:val="21"/>
          <w:szCs w:val="21"/>
        </w:rPr>
        <w:t> characters.</w:t>
      </w:r>
    </w:p>
    <w:p w14:paraId="7C75C77A" w14:textId="77777777" w:rsidR="00E80F3D" w:rsidRPr="00AD16C4" w:rsidRDefault="00E80F3D" w:rsidP="00AD16C4">
      <w:bookmarkStart w:id="0" w:name="_GoBack"/>
      <w:bookmarkEnd w:id="0"/>
    </w:p>
    <w:sectPr w:rsidR="00E80F3D" w:rsidRPr="00AD16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0A2A5C"/>
    <w:multiLevelType w:val="multilevel"/>
    <w:tmpl w:val="85AEF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DIwNzY0MTE1MTdS0lEKTi0uzszPAykwrAUAdUNlTiwAAAA="/>
  </w:docVars>
  <w:rsids>
    <w:rsidRoot w:val="00713D52"/>
    <w:rsid w:val="00713D52"/>
    <w:rsid w:val="00A57F9B"/>
    <w:rsid w:val="00AD16C4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8F7887-1F6B-462F-AFA9-C550C7D7A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D16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AD16C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D16C4"/>
    <w:rPr>
      <w:i/>
      <w:iCs/>
    </w:rPr>
  </w:style>
  <w:style w:type="character" w:styleId="Strong">
    <w:name w:val="Strong"/>
    <w:basedOn w:val="DefaultParagraphFont"/>
    <w:uiPriority w:val="22"/>
    <w:qFormat/>
    <w:rsid w:val="00AD16C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16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16C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17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2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8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54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3</Characters>
  <Application>Microsoft Office Word</Application>
  <DocSecurity>0</DocSecurity>
  <Lines>4</Lines>
  <Paragraphs>1</Paragraphs>
  <ScaleCrop>false</ScaleCrop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05T04:34:00Z</dcterms:created>
  <dcterms:modified xsi:type="dcterms:W3CDTF">2019-11-05T04:34:00Z</dcterms:modified>
</cp:coreProperties>
</file>